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738941" w14:textId="77777777" w:rsidR="000825A6" w:rsidRDefault="000825A6" w:rsidP="003B30CF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42DE31E2" wp14:editId="612C79B3">
            <wp:extent cx="3149600" cy="977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visitlindale logo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9600" cy="97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922B8">
        <w:rPr>
          <w:rFonts w:ascii="Times New Roman" w:hAnsi="Times New Roman" w:cs="Times New Roman"/>
          <w:sz w:val="32"/>
          <w:szCs w:val="32"/>
        </w:rPr>
        <w:t xml:space="preserve">            </w:t>
      </w:r>
    </w:p>
    <w:p w14:paraId="14655BC8" w14:textId="54FFEF18" w:rsidR="00E27672" w:rsidRDefault="00C922B8" w:rsidP="003B30CF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</w:t>
      </w:r>
      <w:r w:rsidR="00B82E87">
        <w:rPr>
          <w:rFonts w:ascii="Times New Roman" w:hAnsi="Times New Roman" w:cs="Times New Roman"/>
          <w:sz w:val="32"/>
          <w:szCs w:val="32"/>
        </w:rPr>
        <w:t>20</w:t>
      </w:r>
      <w:r w:rsidR="005F4FE9">
        <w:rPr>
          <w:rFonts w:ascii="Times New Roman" w:hAnsi="Times New Roman" w:cs="Times New Roman"/>
          <w:sz w:val="32"/>
          <w:szCs w:val="32"/>
        </w:rPr>
        <w:t>20</w:t>
      </w:r>
      <w:r w:rsidR="001A4EB5" w:rsidRPr="001A4EB5">
        <w:rPr>
          <w:rFonts w:ascii="Times New Roman" w:hAnsi="Times New Roman" w:cs="Times New Roman"/>
          <w:sz w:val="32"/>
          <w:szCs w:val="32"/>
        </w:rPr>
        <w:t xml:space="preserve"> PINEY WOODS WINE </w:t>
      </w:r>
      <w:r w:rsidR="0089030A">
        <w:rPr>
          <w:rFonts w:ascii="Times New Roman" w:hAnsi="Times New Roman" w:cs="Times New Roman"/>
          <w:sz w:val="32"/>
          <w:szCs w:val="32"/>
        </w:rPr>
        <w:t>FESTIVAL/CITY OF LINDALE</w:t>
      </w:r>
      <w:r w:rsidR="003B30CF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0F7EC0FB" w14:textId="77777777" w:rsidR="001A4EB5" w:rsidRPr="001A4EB5" w:rsidRDefault="001A4EB5" w:rsidP="003B30CF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VENDOR APPLICATION</w:t>
      </w:r>
    </w:p>
    <w:p w14:paraId="0CBE0EF0" w14:textId="434012EE" w:rsidR="001A4EB5" w:rsidRPr="001A4EB5" w:rsidRDefault="003C3A09" w:rsidP="003B30CF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vember 7</w:t>
      </w:r>
      <w:r w:rsidR="00C43C93">
        <w:rPr>
          <w:rFonts w:ascii="Times New Roman" w:hAnsi="Times New Roman" w:cs="Times New Roman"/>
        </w:rPr>
        <w:t>, 2020</w:t>
      </w:r>
      <w:r w:rsidR="001A4EB5" w:rsidRPr="001A4EB5">
        <w:rPr>
          <w:rFonts w:ascii="Times New Roman" w:hAnsi="Times New Roman" w:cs="Times New Roman"/>
        </w:rPr>
        <w:t xml:space="preserve"> 11</w:t>
      </w:r>
      <w:r w:rsidR="00471E73">
        <w:rPr>
          <w:rFonts w:ascii="Times New Roman" w:hAnsi="Times New Roman" w:cs="Times New Roman"/>
        </w:rPr>
        <w:t xml:space="preserve"> </w:t>
      </w:r>
      <w:r w:rsidR="001A4EB5" w:rsidRPr="001A4EB5">
        <w:rPr>
          <w:rFonts w:ascii="Times New Roman" w:hAnsi="Times New Roman" w:cs="Times New Roman"/>
        </w:rPr>
        <w:t>A</w:t>
      </w:r>
      <w:r w:rsidR="00471E73">
        <w:rPr>
          <w:rFonts w:ascii="Times New Roman" w:hAnsi="Times New Roman" w:cs="Times New Roman"/>
        </w:rPr>
        <w:t>.</w:t>
      </w:r>
      <w:r w:rsidR="001A4EB5" w:rsidRPr="001A4EB5">
        <w:rPr>
          <w:rFonts w:ascii="Times New Roman" w:hAnsi="Times New Roman" w:cs="Times New Roman"/>
        </w:rPr>
        <w:t>M</w:t>
      </w:r>
      <w:r w:rsidR="00471E73">
        <w:rPr>
          <w:rFonts w:ascii="Times New Roman" w:hAnsi="Times New Roman" w:cs="Times New Roman"/>
        </w:rPr>
        <w:t>.</w:t>
      </w:r>
      <w:r w:rsidR="001A4EB5" w:rsidRPr="001A4EB5">
        <w:rPr>
          <w:rFonts w:ascii="Times New Roman" w:hAnsi="Times New Roman" w:cs="Times New Roman"/>
        </w:rPr>
        <w:t xml:space="preserve"> – 7</w:t>
      </w:r>
      <w:r w:rsidR="00471E73">
        <w:rPr>
          <w:rFonts w:ascii="Times New Roman" w:hAnsi="Times New Roman" w:cs="Times New Roman"/>
        </w:rPr>
        <w:t xml:space="preserve"> </w:t>
      </w:r>
      <w:r w:rsidR="001A4EB5" w:rsidRPr="001A4EB5">
        <w:rPr>
          <w:rFonts w:ascii="Times New Roman" w:hAnsi="Times New Roman" w:cs="Times New Roman"/>
        </w:rPr>
        <w:t>P</w:t>
      </w:r>
      <w:r w:rsidR="00471E73">
        <w:rPr>
          <w:rFonts w:ascii="Times New Roman" w:hAnsi="Times New Roman" w:cs="Times New Roman"/>
        </w:rPr>
        <w:t>.</w:t>
      </w:r>
      <w:r w:rsidR="001A4EB5" w:rsidRPr="001A4EB5">
        <w:rPr>
          <w:rFonts w:ascii="Times New Roman" w:hAnsi="Times New Roman" w:cs="Times New Roman"/>
        </w:rPr>
        <w:t>M</w:t>
      </w:r>
      <w:r w:rsidR="00471E73">
        <w:rPr>
          <w:rFonts w:ascii="Times New Roman" w:hAnsi="Times New Roman" w:cs="Times New Roman"/>
        </w:rPr>
        <w:t>.</w:t>
      </w:r>
    </w:p>
    <w:p w14:paraId="724FD80A" w14:textId="77777777" w:rsidR="001A4EB5" w:rsidRPr="001A4EB5" w:rsidRDefault="001A4EB5" w:rsidP="003B30CF">
      <w:pPr>
        <w:spacing w:after="0"/>
        <w:jc w:val="center"/>
        <w:rPr>
          <w:rFonts w:ascii="Times New Roman" w:hAnsi="Times New Roman" w:cs="Times New Roman"/>
        </w:rPr>
      </w:pPr>
      <w:r w:rsidRPr="001A4EB5">
        <w:rPr>
          <w:rFonts w:ascii="Times New Roman" w:hAnsi="Times New Roman" w:cs="Times New Roman"/>
        </w:rPr>
        <w:t>PICKER’S PAVILION</w:t>
      </w:r>
    </w:p>
    <w:p w14:paraId="7C1FE314" w14:textId="5FC00E26" w:rsidR="001A4EB5" w:rsidRPr="001A4EB5" w:rsidRDefault="001A4EB5" w:rsidP="003B30CF">
      <w:pPr>
        <w:spacing w:after="0"/>
        <w:jc w:val="center"/>
        <w:rPr>
          <w:rFonts w:ascii="Times New Roman" w:hAnsi="Times New Roman" w:cs="Times New Roman"/>
        </w:rPr>
      </w:pPr>
      <w:r w:rsidRPr="001A4EB5">
        <w:rPr>
          <w:rFonts w:ascii="Times New Roman" w:hAnsi="Times New Roman" w:cs="Times New Roman"/>
        </w:rPr>
        <w:t xml:space="preserve">205 </w:t>
      </w:r>
      <w:r w:rsidR="00471E73">
        <w:rPr>
          <w:rFonts w:ascii="Times New Roman" w:hAnsi="Times New Roman" w:cs="Times New Roman"/>
        </w:rPr>
        <w:t>CANNERY ROW (</w:t>
      </w:r>
      <w:r w:rsidRPr="001A4EB5">
        <w:rPr>
          <w:rFonts w:ascii="Times New Roman" w:hAnsi="Times New Roman" w:cs="Times New Roman"/>
        </w:rPr>
        <w:t>EAST NORTH STREET</w:t>
      </w:r>
      <w:r w:rsidR="00471E73">
        <w:rPr>
          <w:rFonts w:ascii="Times New Roman" w:hAnsi="Times New Roman" w:cs="Times New Roman"/>
        </w:rPr>
        <w:t>)</w:t>
      </w:r>
    </w:p>
    <w:p w14:paraId="6E576262" w14:textId="77777777" w:rsidR="00AC2926" w:rsidRDefault="001A4EB5" w:rsidP="003B30CF">
      <w:pPr>
        <w:spacing w:after="0"/>
        <w:jc w:val="center"/>
        <w:rPr>
          <w:rFonts w:ascii="Times New Roman" w:hAnsi="Times New Roman" w:cs="Times New Roman"/>
        </w:rPr>
      </w:pPr>
      <w:r w:rsidRPr="001A4EB5">
        <w:rPr>
          <w:rFonts w:ascii="Times New Roman" w:hAnsi="Times New Roman" w:cs="Times New Roman"/>
        </w:rPr>
        <w:t>LINDALE, TEXAS  75771</w:t>
      </w:r>
    </w:p>
    <w:p w14:paraId="29664E00" w14:textId="16311058" w:rsidR="001A4EB5" w:rsidRDefault="00834FA7" w:rsidP="003B30CF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amanthab@lindaletx.gov</w:t>
      </w:r>
      <w:r w:rsidR="001A4EB5" w:rsidRPr="001A4EB5">
        <w:rPr>
          <w:rFonts w:ascii="Times New Roman" w:hAnsi="Times New Roman" w:cs="Times New Roman"/>
        </w:rPr>
        <w:br/>
      </w:r>
      <w:r w:rsidR="003B30CF">
        <w:rPr>
          <w:rFonts w:ascii="Times New Roman" w:hAnsi="Times New Roman" w:cs="Times New Roman"/>
        </w:rPr>
        <w:t xml:space="preserve">    </w:t>
      </w:r>
      <w:r w:rsidR="001A4EB5" w:rsidRPr="001A4EB5">
        <w:rPr>
          <w:rFonts w:ascii="Times New Roman" w:hAnsi="Times New Roman" w:cs="Times New Roman"/>
        </w:rPr>
        <w:t>903.881.5103</w:t>
      </w:r>
    </w:p>
    <w:p w14:paraId="54CB2E57" w14:textId="77777777" w:rsidR="001A4EB5" w:rsidRDefault="001A4EB5" w:rsidP="001A4EB5">
      <w:pPr>
        <w:spacing w:after="0"/>
        <w:jc w:val="center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5"/>
        <w:gridCol w:w="270"/>
        <w:gridCol w:w="5935"/>
      </w:tblGrid>
      <w:tr w:rsidR="001A4EB5" w14:paraId="24450AD9" w14:textId="77777777" w:rsidTr="0075587E">
        <w:trPr>
          <w:trHeight w:val="360"/>
        </w:trPr>
        <w:tc>
          <w:tcPr>
            <w:tcW w:w="3145" w:type="dxa"/>
          </w:tcPr>
          <w:p w14:paraId="11BD9F5E" w14:textId="77777777" w:rsidR="001A4EB5" w:rsidRPr="001A4EB5" w:rsidRDefault="001A4EB5" w:rsidP="001A4EB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1A4EB5">
              <w:rPr>
                <w:rFonts w:ascii="Times New Roman" w:hAnsi="Times New Roman" w:cs="Times New Roman"/>
                <w:sz w:val="28"/>
                <w:szCs w:val="28"/>
              </w:rPr>
              <w:t>BUSINESS NAME:</w:t>
            </w:r>
          </w:p>
        </w:tc>
        <w:tc>
          <w:tcPr>
            <w:tcW w:w="270" w:type="dxa"/>
          </w:tcPr>
          <w:p w14:paraId="329791DF" w14:textId="77777777" w:rsidR="001A4EB5" w:rsidRDefault="001A4EB5" w:rsidP="001A4EB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935" w:type="dxa"/>
            <w:tcBorders>
              <w:bottom w:val="single" w:sz="4" w:space="0" w:color="auto"/>
            </w:tcBorders>
          </w:tcPr>
          <w:p w14:paraId="7BC3DEBE" w14:textId="77777777" w:rsidR="001A4EB5" w:rsidRDefault="001A4EB5" w:rsidP="001A4EB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A4EB5" w14:paraId="41AE3684" w14:textId="77777777" w:rsidTr="0075587E">
        <w:tc>
          <w:tcPr>
            <w:tcW w:w="3145" w:type="dxa"/>
          </w:tcPr>
          <w:p w14:paraId="07BDE8FF" w14:textId="77777777" w:rsidR="001A4EB5" w:rsidRDefault="001A4EB5" w:rsidP="001A4EB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BA04107" w14:textId="77777777" w:rsidR="001A4EB5" w:rsidRPr="001A4EB5" w:rsidRDefault="001A4EB5" w:rsidP="001A4EB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NTACT PERSON:</w:t>
            </w:r>
          </w:p>
        </w:tc>
        <w:tc>
          <w:tcPr>
            <w:tcW w:w="270" w:type="dxa"/>
          </w:tcPr>
          <w:p w14:paraId="6DEB5A78" w14:textId="77777777" w:rsidR="001A4EB5" w:rsidRDefault="001A4EB5" w:rsidP="001A4EB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935" w:type="dxa"/>
            <w:tcBorders>
              <w:top w:val="single" w:sz="4" w:space="0" w:color="auto"/>
              <w:bottom w:val="single" w:sz="4" w:space="0" w:color="auto"/>
            </w:tcBorders>
          </w:tcPr>
          <w:p w14:paraId="78FA9EE2" w14:textId="77777777" w:rsidR="001A4EB5" w:rsidRDefault="001A4EB5" w:rsidP="001A4EB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A4EB5" w14:paraId="5DFF39CC" w14:textId="77777777" w:rsidTr="0075587E">
        <w:tc>
          <w:tcPr>
            <w:tcW w:w="3145" w:type="dxa"/>
          </w:tcPr>
          <w:p w14:paraId="536E4DE1" w14:textId="77777777" w:rsidR="001A4EB5" w:rsidRDefault="001A4EB5" w:rsidP="001A4EB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9AE881B" w14:textId="77777777" w:rsidR="001A4EB5" w:rsidRPr="001A4EB5" w:rsidRDefault="001A4EB5" w:rsidP="001A4EB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MAILING ADDRESS:</w:t>
            </w:r>
          </w:p>
        </w:tc>
        <w:tc>
          <w:tcPr>
            <w:tcW w:w="270" w:type="dxa"/>
          </w:tcPr>
          <w:p w14:paraId="47A845B4" w14:textId="77777777" w:rsidR="001A4EB5" w:rsidRDefault="001A4EB5" w:rsidP="001A4EB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935" w:type="dxa"/>
            <w:tcBorders>
              <w:top w:val="single" w:sz="4" w:space="0" w:color="auto"/>
              <w:bottom w:val="single" w:sz="4" w:space="0" w:color="auto"/>
            </w:tcBorders>
          </w:tcPr>
          <w:p w14:paraId="1D86F8B0" w14:textId="77777777" w:rsidR="001A4EB5" w:rsidRDefault="001A4EB5" w:rsidP="001A4EB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A4EB5" w14:paraId="7F372C2C" w14:textId="77777777" w:rsidTr="0075587E">
        <w:tc>
          <w:tcPr>
            <w:tcW w:w="3145" w:type="dxa"/>
          </w:tcPr>
          <w:p w14:paraId="23593A5A" w14:textId="77777777" w:rsidR="001A4EB5" w:rsidRDefault="001A4EB5" w:rsidP="001A4EB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3120501C" w14:textId="77777777" w:rsidR="001A4EB5" w:rsidRPr="001A4EB5" w:rsidRDefault="001A4EB5" w:rsidP="001A4EB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ITY, STATE, ZIP:</w:t>
            </w:r>
          </w:p>
        </w:tc>
        <w:tc>
          <w:tcPr>
            <w:tcW w:w="270" w:type="dxa"/>
          </w:tcPr>
          <w:p w14:paraId="3FAE0B9A" w14:textId="77777777" w:rsidR="001A4EB5" w:rsidRDefault="001A4EB5" w:rsidP="001A4EB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935" w:type="dxa"/>
            <w:tcBorders>
              <w:top w:val="single" w:sz="4" w:space="0" w:color="auto"/>
              <w:bottom w:val="single" w:sz="4" w:space="0" w:color="auto"/>
            </w:tcBorders>
          </w:tcPr>
          <w:p w14:paraId="12FFED16" w14:textId="77777777" w:rsidR="001A4EB5" w:rsidRDefault="001A4EB5" w:rsidP="001A4EB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A4EB5" w14:paraId="1AB340FF" w14:textId="77777777" w:rsidTr="00DD53E6">
        <w:tc>
          <w:tcPr>
            <w:tcW w:w="3145" w:type="dxa"/>
          </w:tcPr>
          <w:p w14:paraId="02A68342" w14:textId="77777777" w:rsidR="001A4EB5" w:rsidRDefault="001A4EB5" w:rsidP="001A4EB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9062469" w14:textId="77777777" w:rsidR="001A4EB5" w:rsidRPr="001A4EB5" w:rsidRDefault="0075587E" w:rsidP="001A4EB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MAIL ADDRESS:</w:t>
            </w:r>
          </w:p>
        </w:tc>
        <w:tc>
          <w:tcPr>
            <w:tcW w:w="270" w:type="dxa"/>
          </w:tcPr>
          <w:p w14:paraId="0BAFBB26" w14:textId="77777777" w:rsidR="001A4EB5" w:rsidRDefault="001A4EB5" w:rsidP="001A4EB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935" w:type="dxa"/>
            <w:tcBorders>
              <w:top w:val="single" w:sz="4" w:space="0" w:color="auto"/>
              <w:bottom w:val="single" w:sz="4" w:space="0" w:color="auto"/>
            </w:tcBorders>
          </w:tcPr>
          <w:p w14:paraId="6FAB539A" w14:textId="77777777" w:rsidR="001A4EB5" w:rsidRDefault="001A4EB5" w:rsidP="001A4EB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5587E" w14:paraId="1981D1B5" w14:textId="77777777" w:rsidTr="00DD53E6">
        <w:tc>
          <w:tcPr>
            <w:tcW w:w="3145" w:type="dxa"/>
          </w:tcPr>
          <w:p w14:paraId="69D12876" w14:textId="77777777" w:rsidR="0075587E" w:rsidRPr="001A4EB5" w:rsidRDefault="0075587E" w:rsidP="0075587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70" w:type="dxa"/>
          </w:tcPr>
          <w:p w14:paraId="180A2F0E" w14:textId="77777777" w:rsidR="0075587E" w:rsidRDefault="0075587E" w:rsidP="0075587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935" w:type="dxa"/>
            <w:tcBorders>
              <w:top w:val="single" w:sz="4" w:space="0" w:color="auto"/>
              <w:bottom w:val="single" w:sz="4" w:space="0" w:color="auto"/>
            </w:tcBorders>
          </w:tcPr>
          <w:p w14:paraId="59BBED0C" w14:textId="77777777" w:rsidR="0075587E" w:rsidRDefault="0075587E" w:rsidP="0075587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5587E" w14:paraId="543EB87A" w14:textId="77777777" w:rsidTr="00DD53E6">
        <w:tc>
          <w:tcPr>
            <w:tcW w:w="3145" w:type="dxa"/>
          </w:tcPr>
          <w:p w14:paraId="2456D942" w14:textId="77777777" w:rsidR="0075587E" w:rsidRPr="001A4EB5" w:rsidRDefault="0075587E" w:rsidP="0075587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ELL PHONE:</w:t>
            </w:r>
          </w:p>
        </w:tc>
        <w:tc>
          <w:tcPr>
            <w:tcW w:w="270" w:type="dxa"/>
          </w:tcPr>
          <w:p w14:paraId="32D97DE9" w14:textId="77777777" w:rsidR="0075587E" w:rsidRDefault="0075587E" w:rsidP="0075587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935" w:type="dxa"/>
            <w:tcBorders>
              <w:top w:val="single" w:sz="4" w:space="0" w:color="auto"/>
              <w:bottom w:val="single" w:sz="4" w:space="0" w:color="auto"/>
            </w:tcBorders>
          </w:tcPr>
          <w:p w14:paraId="5CC031AE" w14:textId="77777777" w:rsidR="0075587E" w:rsidRDefault="0075587E" w:rsidP="0075587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5587E" w14:paraId="1953C391" w14:textId="77777777" w:rsidTr="00E91C2F">
        <w:tc>
          <w:tcPr>
            <w:tcW w:w="3145" w:type="dxa"/>
          </w:tcPr>
          <w:p w14:paraId="0537F91D" w14:textId="77777777" w:rsidR="0075587E" w:rsidRPr="001A4EB5" w:rsidRDefault="0075587E" w:rsidP="0075587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escription of Items Sold in Booth:</w:t>
            </w:r>
          </w:p>
        </w:tc>
        <w:tc>
          <w:tcPr>
            <w:tcW w:w="270" w:type="dxa"/>
          </w:tcPr>
          <w:p w14:paraId="4F5C8A60" w14:textId="77777777" w:rsidR="0075587E" w:rsidRDefault="0075587E" w:rsidP="0075587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935" w:type="dxa"/>
            <w:tcBorders>
              <w:top w:val="single" w:sz="4" w:space="0" w:color="auto"/>
              <w:bottom w:val="single" w:sz="4" w:space="0" w:color="auto"/>
            </w:tcBorders>
          </w:tcPr>
          <w:p w14:paraId="2C357199" w14:textId="77777777" w:rsidR="0075587E" w:rsidRDefault="0075587E" w:rsidP="0075587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5587E" w14:paraId="185EE4D9" w14:textId="77777777" w:rsidTr="00E91C2F">
        <w:tc>
          <w:tcPr>
            <w:tcW w:w="3145" w:type="dxa"/>
          </w:tcPr>
          <w:p w14:paraId="3D824201" w14:textId="77777777" w:rsidR="0075587E" w:rsidRDefault="0075587E" w:rsidP="0075587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ebsite/Facebook Page:</w:t>
            </w:r>
          </w:p>
        </w:tc>
        <w:tc>
          <w:tcPr>
            <w:tcW w:w="270" w:type="dxa"/>
          </w:tcPr>
          <w:p w14:paraId="492B0045" w14:textId="77777777" w:rsidR="0075587E" w:rsidRDefault="0075587E" w:rsidP="0075587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935" w:type="dxa"/>
            <w:tcBorders>
              <w:top w:val="single" w:sz="4" w:space="0" w:color="auto"/>
              <w:bottom w:val="single" w:sz="4" w:space="0" w:color="auto"/>
            </w:tcBorders>
          </w:tcPr>
          <w:p w14:paraId="11B64417" w14:textId="77777777" w:rsidR="0075587E" w:rsidRDefault="0075587E" w:rsidP="0075587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5587E" w14:paraId="1AE483D7" w14:textId="77777777" w:rsidTr="00E91C2F">
        <w:tc>
          <w:tcPr>
            <w:tcW w:w="3145" w:type="dxa"/>
          </w:tcPr>
          <w:p w14:paraId="0B7E1F0B" w14:textId="77777777" w:rsidR="0075587E" w:rsidRDefault="00AC2926" w:rsidP="0075587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revious Vendor?</w:t>
            </w:r>
          </w:p>
        </w:tc>
        <w:tc>
          <w:tcPr>
            <w:tcW w:w="270" w:type="dxa"/>
          </w:tcPr>
          <w:p w14:paraId="0079A40B" w14:textId="77777777" w:rsidR="0075587E" w:rsidRDefault="0075587E" w:rsidP="0075587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935" w:type="dxa"/>
            <w:tcBorders>
              <w:top w:val="single" w:sz="4" w:space="0" w:color="auto"/>
              <w:bottom w:val="single" w:sz="4" w:space="0" w:color="auto"/>
            </w:tcBorders>
          </w:tcPr>
          <w:p w14:paraId="5596F291" w14:textId="77777777" w:rsidR="0075587E" w:rsidRDefault="0075587E" w:rsidP="0075587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4BA281E8" w14:textId="7F358E69" w:rsidR="005604DC" w:rsidRDefault="00471E73" w:rsidP="003C7FA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DA9078" wp14:editId="44A55AAA">
                <wp:simplePos x="0" y="0"/>
                <wp:positionH relativeFrom="column">
                  <wp:posOffset>2305050</wp:posOffset>
                </wp:positionH>
                <wp:positionV relativeFrom="paragraph">
                  <wp:posOffset>156846</wp:posOffset>
                </wp:positionV>
                <wp:extent cx="304800" cy="20955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2095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F73522" id="Rectangle 3" o:spid="_x0000_s1026" style="position:absolute;margin-left:181.5pt;margin-top:12.35pt;width:24pt;height:16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" filled="f" strokecolor="#1f4d78 [1604]" strokeweight="1pt"/>
            </w:pict>
          </mc:Fallback>
        </mc:AlternateContent>
      </w:r>
    </w:p>
    <w:p w14:paraId="345E80F7" w14:textId="34CFFB26" w:rsidR="00604FEB" w:rsidRDefault="00471E73" w:rsidP="003C7FA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5D6A3CE" wp14:editId="03A45E2F">
                <wp:simplePos x="0" y="0"/>
                <wp:positionH relativeFrom="column">
                  <wp:posOffset>3476625</wp:posOffset>
                </wp:positionH>
                <wp:positionV relativeFrom="paragraph">
                  <wp:posOffset>179070</wp:posOffset>
                </wp:positionV>
                <wp:extent cx="304800" cy="20955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2095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2913E3" id="Rectangle 4" o:spid="_x0000_s1026" style="position:absolute;margin-left:273.75pt;margin-top:14.1pt;width:24pt;height:16.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" filled="f" strokecolor="#41719c" strokeweight="1pt"/>
            </w:pict>
          </mc:Fallback>
        </mc:AlternateContent>
      </w:r>
      <w:r w:rsidR="00A010D9" w:rsidRPr="00604FEB">
        <w:rPr>
          <w:rFonts w:ascii="Times New Roman" w:hAnsi="Times New Roman" w:cs="Times New Roman"/>
          <w:sz w:val="24"/>
          <w:szCs w:val="24"/>
        </w:rPr>
        <w:t xml:space="preserve">10 X 10 OUTSIDE SPACE </w:t>
      </w:r>
      <w:r w:rsidR="00604FEB">
        <w:rPr>
          <w:rFonts w:ascii="Times New Roman" w:hAnsi="Times New Roman" w:cs="Times New Roman"/>
          <w:sz w:val="24"/>
          <w:szCs w:val="24"/>
        </w:rPr>
        <w:t>- $50.00</w:t>
      </w:r>
      <w:r w:rsidR="000B421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8865BD9" w14:textId="64448C87" w:rsidR="00586723" w:rsidRDefault="00586723" w:rsidP="003C7FA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 X 10 OUTSIDE SPACE WITH ELECTRIC - $60.00</w:t>
      </w:r>
    </w:p>
    <w:p w14:paraId="457E5EAF" w14:textId="77777777" w:rsidR="005604DC" w:rsidRDefault="005604DC">
      <w:pPr>
        <w:rPr>
          <w:rFonts w:ascii="Times New Roman" w:hAnsi="Times New Roman" w:cs="Times New Roman"/>
          <w:sz w:val="24"/>
          <w:szCs w:val="24"/>
        </w:rPr>
      </w:pPr>
    </w:p>
    <w:p w14:paraId="1C034B06" w14:textId="77777777" w:rsidR="005604DC" w:rsidRDefault="005604DC" w:rsidP="00AD50B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submit application to: </w:t>
      </w:r>
    </w:p>
    <w:p w14:paraId="4561EACA" w14:textId="77777777" w:rsidR="005604DC" w:rsidRDefault="005604DC" w:rsidP="00AD50B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urism Department – City of Lindale</w:t>
      </w:r>
    </w:p>
    <w:p w14:paraId="58791768" w14:textId="77777777" w:rsidR="005604DC" w:rsidRDefault="005604DC" w:rsidP="00AD50B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5 Miranda Lambert Way – Unit 3</w:t>
      </w:r>
    </w:p>
    <w:p w14:paraId="3883CA52" w14:textId="61BF178F" w:rsidR="005604DC" w:rsidRDefault="005604DC" w:rsidP="00AD50B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ndale, </w:t>
      </w:r>
      <w:r w:rsidR="00C43C93">
        <w:rPr>
          <w:rFonts w:ascii="Times New Roman" w:hAnsi="Times New Roman" w:cs="Times New Roman"/>
          <w:sz w:val="24"/>
          <w:szCs w:val="24"/>
        </w:rPr>
        <w:t>Texas 75771</w:t>
      </w:r>
    </w:p>
    <w:p w14:paraId="32F587F4" w14:textId="5FFF7F80" w:rsidR="00AD50BE" w:rsidRDefault="005604DC" w:rsidP="00AD50B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r via email:  </w:t>
      </w:r>
      <w:hyperlink r:id="rId6" w:history="1">
        <w:r w:rsidR="003E66BE" w:rsidRPr="006260C3">
          <w:rPr>
            <w:rStyle w:val="Hyperlink"/>
            <w:rFonts w:ascii="Times New Roman" w:hAnsi="Times New Roman" w:cs="Times New Roman"/>
            <w:sz w:val="24"/>
            <w:szCs w:val="24"/>
          </w:rPr>
          <w:t>samanthab@lindaletx.gov</w:t>
        </w:r>
      </w:hyperlink>
    </w:p>
    <w:p w14:paraId="106D5F27" w14:textId="77777777" w:rsidR="00AD50BE" w:rsidRDefault="00AD50BE" w:rsidP="00AD50B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EE827E5" w14:textId="77777777" w:rsidR="00AD50BE" w:rsidRDefault="00AD50BE" w:rsidP="00AD50BE">
      <w:pPr>
        <w:tabs>
          <w:tab w:val="left" w:pos="159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hibitor’s Signature:</w:t>
      </w:r>
      <w:r>
        <w:rPr>
          <w:rFonts w:ascii="Times New Roman" w:hAnsi="Times New Roman" w:cs="Times New Roman"/>
          <w:sz w:val="24"/>
          <w:szCs w:val="24"/>
        </w:rPr>
        <w:tab/>
        <w:t>________________________________</w:t>
      </w:r>
    </w:p>
    <w:p w14:paraId="3B4F5608" w14:textId="77777777" w:rsidR="00AD50BE" w:rsidRDefault="00AD50BE" w:rsidP="00AD50BE">
      <w:pPr>
        <w:tabs>
          <w:tab w:val="left" w:pos="159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________</w:t>
      </w:r>
    </w:p>
    <w:p w14:paraId="6DA44293" w14:textId="77777777" w:rsidR="00AD50BE" w:rsidRDefault="00AD50BE" w:rsidP="00AD50BE">
      <w:pPr>
        <w:tabs>
          <w:tab w:val="left" w:pos="159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19B0128" w14:textId="77777777" w:rsidR="00AD50BE" w:rsidRPr="0089030A" w:rsidRDefault="00AD50BE" w:rsidP="00AD50BE">
      <w:pPr>
        <w:tabs>
          <w:tab w:val="left" w:pos="1590"/>
        </w:tabs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245B6A0" wp14:editId="477BCF7F">
            <wp:extent cx="2028825" cy="42398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otel logos and city logo bar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8984" cy="42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829D5" w14:textId="77777777" w:rsidR="005604DC" w:rsidRDefault="005604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CB9A319" w14:textId="77777777" w:rsidR="0000521E" w:rsidRDefault="0000521E" w:rsidP="003C7FA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8B2E44C" w14:textId="77777777" w:rsidR="003E0FE6" w:rsidRPr="00565247" w:rsidRDefault="003E0FE6" w:rsidP="003E0FE6">
      <w:pPr>
        <w:spacing w:after="240" w:line="336" w:lineRule="atLeast"/>
        <w:rPr>
          <w:rFonts w:ascii="Times New Roman" w:eastAsia="Times New Roman" w:hAnsi="Times New Roman" w:cs="Times New Roman"/>
          <w:sz w:val="27"/>
          <w:szCs w:val="27"/>
        </w:rPr>
      </w:pPr>
      <w:r w:rsidRPr="00565247">
        <w:rPr>
          <w:rFonts w:ascii="Times New Roman" w:eastAsia="Times New Roman" w:hAnsi="Times New Roman" w:cs="Times New Roman"/>
          <w:sz w:val="27"/>
          <w:szCs w:val="27"/>
        </w:rPr>
        <w:t>Prospective Vendor,</w:t>
      </w:r>
    </w:p>
    <w:p w14:paraId="01ED3F4F" w14:textId="0F9BCF4A" w:rsidR="003E0FE6" w:rsidRPr="00565247" w:rsidRDefault="00AF670F" w:rsidP="003E0FE6">
      <w:pPr>
        <w:spacing w:after="240" w:line="336" w:lineRule="atLeast"/>
        <w:rPr>
          <w:rFonts w:ascii="Times New Roman" w:eastAsia="Times New Roman" w:hAnsi="Times New Roman" w:cs="Times New Roman"/>
          <w:sz w:val="27"/>
          <w:szCs w:val="27"/>
        </w:rPr>
      </w:pPr>
      <w:r w:rsidRPr="00565247">
        <w:rPr>
          <w:rFonts w:ascii="Times New Roman" w:eastAsia="Times New Roman" w:hAnsi="Times New Roman" w:cs="Times New Roman"/>
          <w:sz w:val="27"/>
          <w:szCs w:val="27"/>
        </w:rPr>
        <w:t>The</w:t>
      </w:r>
      <w:r w:rsidR="00B82E87">
        <w:rPr>
          <w:rFonts w:ascii="Times New Roman" w:eastAsia="Times New Roman" w:hAnsi="Times New Roman" w:cs="Times New Roman"/>
          <w:sz w:val="27"/>
          <w:szCs w:val="27"/>
        </w:rPr>
        <w:t xml:space="preserve"> City of Lindale will host the </w:t>
      </w:r>
      <w:r w:rsidR="00C43C93">
        <w:rPr>
          <w:rFonts w:ascii="Times New Roman" w:eastAsia="Times New Roman" w:hAnsi="Times New Roman" w:cs="Times New Roman"/>
          <w:sz w:val="27"/>
          <w:szCs w:val="27"/>
        </w:rPr>
        <w:t>10</w:t>
      </w:r>
      <w:r w:rsidRPr="00565247">
        <w:rPr>
          <w:rFonts w:ascii="Times New Roman" w:eastAsia="Times New Roman" w:hAnsi="Times New Roman" w:cs="Times New Roman"/>
          <w:sz w:val="20"/>
          <w:szCs w:val="20"/>
          <w:vertAlign w:val="superscript"/>
        </w:rPr>
        <w:t>th</w:t>
      </w:r>
      <w:r w:rsidRPr="00565247">
        <w:rPr>
          <w:rFonts w:ascii="Times New Roman" w:eastAsia="Times New Roman" w:hAnsi="Times New Roman" w:cs="Times New Roman"/>
          <w:sz w:val="27"/>
          <w:szCs w:val="27"/>
        </w:rPr>
        <w:t> annual Piney Woo</w:t>
      </w:r>
      <w:r w:rsidR="00B82E87">
        <w:rPr>
          <w:rFonts w:ascii="Times New Roman" w:eastAsia="Times New Roman" w:hAnsi="Times New Roman" w:cs="Times New Roman"/>
          <w:sz w:val="27"/>
          <w:szCs w:val="27"/>
        </w:rPr>
        <w:t xml:space="preserve">ds Wine Festival, Friday, </w:t>
      </w:r>
      <w:r w:rsidR="003C3A09">
        <w:rPr>
          <w:rFonts w:ascii="Times New Roman" w:eastAsia="Times New Roman" w:hAnsi="Times New Roman" w:cs="Times New Roman"/>
          <w:sz w:val="27"/>
          <w:szCs w:val="27"/>
        </w:rPr>
        <w:t>November 6</w:t>
      </w:r>
      <w:r w:rsidRPr="00565247">
        <w:rPr>
          <w:rFonts w:ascii="Times New Roman" w:eastAsia="Times New Roman" w:hAnsi="Times New Roman" w:cs="Times New Roman"/>
          <w:sz w:val="27"/>
          <w:szCs w:val="27"/>
          <w:vertAlign w:val="superscript"/>
        </w:rPr>
        <w:t>th</w:t>
      </w:r>
      <w:r w:rsidR="00B82E87">
        <w:rPr>
          <w:rFonts w:ascii="Times New Roman" w:eastAsia="Times New Roman" w:hAnsi="Times New Roman" w:cs="Times New Roman"/>
          <w:sz w:val="27"/>
          <w:szCs w:val="27"/>
        </w:rPr>
        <w:t xml:space="preserve"> and Saturday, </w:t>
      </w:r>
      <w:r w:rsidR="003C3A09">
        <w:rPr>
          <w:rFonts w:ascii="Times New Roman" w:eastAsia="Times New Roman" w:hAnsi="Times New Roman" w:cs="Times New Roman"/>
          <w:sz w:val="27"/>
          <w:szCs w:val="27"/>
        </w:rPr>
        <w:t>November 7</w:t>
      </w:r>
      <w:r w:rsidRPr="00565247">
        <w:rPr>
          <w:rFonts w:ascii="Times New Roman" w:eastAsia="Times New Roman" w:hAnsi="Times New Roman" w:cs="Times New Roman"/>
          <w:sz w:val="27"/>
          <w:szCs w:val="27"/>
          <w:vertAlign w:val="superscript"/>
        </w:rPr>
        <w:t>th</w:t>
      </w:r>
      <w:r w:rsidR="00B82E87">
        <w:rPr>
          <w:rFonts w:ascii="Times New Roman" w:eastAsia="Times New Roman" w:hAnsi="Times New Roman" w:cs="Times New Roman"/>
          <w:sz w:val="27"/>
          <w:szCs w:val="27"/>
        </w:rPr>
        <w:t>, 20</w:t>
      </w:r>
      <w:r w:rsidR="00C43C93">
        <w:rPr>
          <w:rFonts w:ascii="Times New Roman" w:eastAsia="Times New Roman" w:hAnsi="Times New Roman" w:cs="Times New Roman"/>
          <w:sz w:val="27"/>
          <w:szCs w:val="27"/>
        </w:rPr>
        <w:t>20</w:t>
      </w:r>
      <w:r w:rsidRPr="00565247">
        <w:rPr>
          <w:rFonts w:ascii="Times New Roman" w:eastAsia="Times New Roman" w:hAnsi="Times New Roman" w:cs="Times New Roman"/>
          <w:sz w:val="27"/>
          <w:szCs w:val="27"/>
        </w:rPr>
        <w:t>. We are</w:t>
      </w:r>
      <w:r w:rsidR="005604DC" w:rsidRPr="00565247">
        <w:rPr>
          <w:rFonts w:ascii="Times New Roman" w:eastAsia="Times New Roman" w:hAnsi="Times New Roman" w:cs="Times New Roman"/>
          <w:sz w:val="27"/>
          <w:szCs w:val="27"/>
        </w:rPr>
        <w:t xml:space="preserve"> very</w:t>
      </w:r>
      <w:r w:rsidR="003E0FE6" w:rsidRPr="00565247">
        <w:rPr>
          <w:rFonts w:ascii="Times New Roman" w:eastAsia="Times New Roman" w:hAnsi="Times New Roman" w:cs="Times New Roman"/>
          <w:sz w:val="27"/>
          <w:szCs w:val="27"/>
        </w:rPr>
        <w:t xml:space="preserve"> excited to begin the vendor selection process for this year’s festival.  Our unique shopping experience will be located at Picker’s Pavilion in Lindale, Texas.  </w:t>
      </w:r>
    </w:p>
    <w:p w14:paraId="05A26B61" w14:textId="77777777" w:rsidR="003E0FE6" w:rsidRPr="00565247" w:rsidRDefault="005604DC" w:rsidP="003E0FE6">
      <w:pPr>
        <w:spacing w:after="240" w:line="336" w:lineRule="atLeast"/>
        <w:rPr>
          <w:rFonts w:ascii="Times New Roman" w:eastAsia="Times New Roman" w:hAnsi="Times New Roman" w:cs="Times New Roman"/>
          <w:sz w:val="27"/>
          <w:szCs w:val="27"/>
        </w:rPr>
      </w:pPr>
      <w:r w:rsidRPr="00565247">
        <w:rPr>
          <w:rFonts w:ascii="Times New Roman" w:eastAsia="Times New Roman" w:hAnsi="Times New Roman" w:cs="Times New Roman"/>
          <w:sz w:val="27"/>
          <w:szCs w:val="27"/>
        </w:rPr>
        <w:t>The Tourism Department</w:t>
      </w:r>
      <w:r w:rsidR="008E0B9A">
        <w:rPr>
          <w:rFonts w:ascii="Times New Roman" w:eastAsia="Times New Roman" w:hAnsi="Times New Roman" w:cs="Times New Roman"/>
          <w:sz w:val="27"/>
          <w:szCs w:val="27"/>
        </w:rPr>
        <w:t xml:space="preserve"> and the Wine Festival Committee </w:t>
      </w:r>
      <w:r w:rsidR="003E0FE6" w:rsidRPr="00565247">
        <w:rPr>
          <w:rFonts w:ascii="Times New Roman" w:eastAsia="Times New Roman" w:hAnsi="Times New Roman" w:cs="Times New Roman"/>
          <w:sz w:val="27"/>
          <w:szCs w:val="27"/>
        </w:rPr>
        <w:t>will review all vendor applications. Below are factors that are considered for selection.</w:t>
      </w:r>
    </w:p>
    <w:p w14:paraId="42FE2C20" w14:textId="77777777" w:rsidR="003E0FE6" w:rsidRDefault="003E0FE6" w:rsidP="00565247">
      <w:pPr>
        <w:pStyle w:val="ListParagraph"/>
        <w:numPr>
          <w:ilvl w:val="0"/>
          <w:numId w:val="3"/>
        </w:numPr>
        <w:spacing w:before="100" w:beforeAutospacing="1" w:after="100" w:afterAutospacing="1" w:line="336" w:lineRule="atLeast"/>
        <w:rPr>
          <w:rFonts w:ascii="Times New Roman" w:eastAsia="Times New Roman" w:hAnsi="Times New Roman" w:cs="Times New Roman"/>
          <w:sz w:val="27"/>
          <w:szCs w:val="27"/>
        </w:rPr>
      </w:pPr>
      <w:r w:rsidRPr="00565247">
        <w:rPr>
          <w:rFonts w:ascii="Times New Roman" w:eastAsia="Times New Roman" w:hAnsi="Times New Roman" w:cs="Times New Roman"/>
          <w:sz w:val="27"/>
          <w:szCs w:val="27"/>
        </w:rPr>
        <w:t>Quality and type of product in each category (jewelry, clothing, furniture, etc.) and price points.</w:t>
      </w:r>
    </w:p>
    <w:p w14:paraId="2BEFA7D3" w14:textId="77777777" w:rsidR="00565247" w:rsidRPr="00565247" w:rsidRDefault="00565247" w:rsidP="00565247">
      <w:pPr>
        <w:pStyle w:val="ListParagraph"/>
        <w:spacing w:before="100" w:beforeAutospacing="1" w:after="100" w:afterAutospacing="1" w:line="336" w:lineRule="atLeast"/>
        <w:rPr>
          <w:rFonts w:ascii="Times New Roman" w:eastAsia="Times New Roman" w:hAnsi="Times New Roman" w:cs="Times New Roman"/>
          <w:sz w:val="27"/>
          <w:szCs w:val="27"/>
        </w:rPr>
      </w:pPr>
    </w:p>
    <w:p w14:paraId="24061CE6" w14:textId="77777777" w:rsidR="003E0FE6" w:rsidRDefault="003E0FE6" w:rsidP="00565247">
      <w:pPr>
        <w:pStyle w:val="ListParagraph"/>
        <w:numPr>
          <w:ilvl w:val="0"/>
          <w:numId w:val="3"/>
        </w:numPr>
        <w:spacing w:before="100" w:beforeAutospacing="1" w:after="100" w:afterAutospacing="1" w:line="336" w:lineRule="atLeast"/>
        <w:rPr>
          <w:rFonts w:ascii="Times New Roman" w:eastAsia="Times New Roman" w:hAnsi="Times New Roman" w:cs="Times New Roman"/>
          <w:sz w:val="27"/>
          <w:szCs w:val="27"/>
        </w:rPr>
      </w:pPr>
      <w:r w:rsidRPr="00565247">
        <w:rPr>
          <w:rFonts w:ascii="Times New Roman" w:eastAsia="Times New Roman" w:hAnsi="Times New Roman" w:cs="Times New Roman"/>
          <w:sz w:val="27"/>
          <w:szCs w:val="27"/>
        </w:rPr>
        <w:t xml:space="preserve">Presentation of merchandise submitted (current merchandise photos, previous booth </w:t>
      </w:r>
      <w:r w:rsidR="00AF670F" w:rsidRPr="00565247">
        <w:rPr>
          <w:rFonts w:ascii="Times New Roman" w:eastAsia="Times New Roman" w:hAnsi="Times New Roman" w:cs="Times New Roman"/>
          <w:sz w:val="27"/>
          <w:szCs w:val="27"/>
        </w:rPr>
        <w:t xml:space="preserve">photos </w:t>
      </w:r>
      <w:r w:rsidRPr="00565247">
        <w:rPr>
          <w:rFonts w:ascii="Times New Roman" w:eastAsia="Times New Roman" w:hAnsi="Times New Roman" w:cs="Times New Roman"/>
          <w:sz w:val="27"/>
          <w:szCs w:val="27"/>
        </w:rPr>
        <w:t xml:space="preserve">are required with application).  Each </w:t>
      </w:r>
      <w:r w:rsidR="005604DC" w:rsidRPr="00565247">
        <w:rPr>
          <w:rFonts w:ascii="Times New Roman" w:eastAsia="Times New Roman" w:hAnsi="Times New Roman" w:cs="Times New Roman"/>
          <w:sz w:val="27"/>
          <w:szCs w:val="27"/>
        </w:rPr>
        <w:t>vendor</w:t>
      </w:r>
      <w:r w:rsidRPr="00565247">
        <w:rPr>
          <w:rFonts w:ascii="Times New Roman" w:eastAsia="Times New Roman" w:hAnsi="Times New Roman" w:cs="Times New Roman"/>
          <w:sz w:val="27"/>
          <w:szCs w:val="27"/>
        </w:rPr>
        <w:t xml:space="preserve"> should provide a unique shopping experience – as if you were walking into a specialty shop.</w:t>
      </w:r>
    </w:p>
    <w:p w14:paraId="198F75D4" w14:textId="77777777" w:rsidR="00565247" w:rsidRPr="00565247" w:rsidRDefault="00565247" w:rsidP="00565247">
      <w:pPr>
        <w:pStyle w:val="ListParagraph"/>
        <w:spacing w:before="100" w:beforeAutospacing="1" w:after="100" w:afterAutospacing="1" w:line="336" w:lineRule="atLeast"/>
        <w:rPr>
          <w:rFonts w:ascii="Times New Roman" w:eastAsia="Times New Roman" w:hAnsi="Times New Roman" w:cs="Times New Roman"/>
          <w:sz w:val="27"/>
          <w:szCs w:val="27"/>
        </w:rPr>
      </w:pPr>
    </w:p>
    <w:p w14:paraId="2FA80A6D" w14:textId="77777777" w:rsidR="003E0FE6" w:rsidRPr="00565247" w:rsidRDefault="003E0FE6" w:rsidP="00565247">
      <w:pPr>
        <w:pStyle w:val="ListParagraph"/>
        <w:numPr>
          <w:ilvl w:val="0"/>
          <w:numId w:val="3"/>
        </w:numPr>
        <w:spacing w:before="100" w:beforeAutospacing="1" w:after="100" w:afterAutospacing="1" w:line="336" w:lineRule="atLeast"/>
        <w:rPr>
          <w:rFonts w:ascii="Times New Roman" w:eastAsia="Times New Roman" w:hAnsi="Times New Roman" w:cs="Times New Roman"/>
          <w:sz w:val="27"/>
          <w:szCs w:val="27"/>
        </w:rPr>
      </w:pPr>
      <w:r w:rsidRPr="00565247">
        <w:rPr>
          <w:rFonts w:ascii="Times New Roman" w:eastAsia="Times New Roman" w:hAnsi="Times New Roman" w:cs="Times New Roman"/>
          <w:sz w:val="27"/>
          <w:szCs w:val="27"/>
        </w:rPr>
        <w:t>Promptness in returning ALL completed information.</w:t>
      </w:r>
    </w:p>
    <w:p w14:paraId="5CA4CB37" w14:textId="32BAA3E9" w:rsidR="00AF670F" w:rsidRPr="00565247" w:rsidRDefault="003E0FE6" w:rsidP="003E0FE6">
      <w:pPr>
        <w:spacing w:after="240" w:line="336" w:lineRule="atLeast"/>
        <w:rPr>
          <w:rFonts w:ascii="Times New Roman" w:eastAsia="Times New Roman" w:hAnsi="Times New Roman" w:cs="Times New Roman"/>
          <w:sz w:val="27"/>
          <w:szCs w:val="27"/>
        </w:rPr>
      </w:pPr>
      <w:r w:rsidRPr="00565247">
        <w:rPr>
          <w:rFonts w:ascii="Times New Roman" w:eastAsia="Times New Roman" w:hAnsi="Times New Roman" w:cs="Times New Roman"/>
          <w:sz w:val="27"/>
          <w:szCs w:val="27"/>
        </w:rPr>
        <w:t>If you are interested i</w:t>
      </w:r>
      <w:r w:rsidR="00B82E87">
        <w:rPr>
          <w:rFonts w:ascii="Times New Roman" w:eastAsia="Times New Roman" w:hAnsi="Times New Roman" w:cs="Times New Roman"/>
          <w:sz w:val="27"/>
          <w:szCs w:val="27"/>
        </w:rPr>
        <w:t>n participating in the PWWF 20</w:t>
      </w:r>
      <w:r w:rsidR="00C43C93">
        <w:rPr>
          <w:rFonts w:ascii="Times New Roman" w:eastAsia="Times New Roman" w:hAnsi="Times New Roman" w:cs="Times New Roman"/>
          <w:sz w:val="27"/>
          <w:szCs w:val="27"/>
        </w:rPr>
        <w:t>20</w:t>
      </w:r>
      <w:r w:rsidRPr="00565247">
        <w:rPr>
          <w:rFonts w:ascii="Times New Roman" w:eastAsia="Times New Roman" w:hAnsi="Times New Roman" w:cs="Times New Roman"/>
          <w:sz w:val="27"/>
          <w:szCs w:val="27"/>
        </w:rPr>
        <w:t>, please follow the instructions at the bottom of this page.  </w:t>
      </w:r>
      <w:r w:rsidR="00AF670F" w:rsidRPr="00565247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</w:p>
    <w:p w14:paraId="3914F218" w14:textId="77777777" w:rsidR="00AF670F" w:rsidRPr="00565247" w:rsidRDefault="00AF670F" w:rsidP="003E0FE6">
      <w:pPr>
        <w:spacing w:after="240" w:line="336" w:lineRule="atLeast"/>
        <w:rPr>
          <w:rFonts w:ascii="Times New Roman" w:eastAsia="Times New Roman" w:hAnsi="Times New Roman" w:cs="Times New Roman"/>
          <w:sz w:val="27"/>
          <w:szCs w:val="27"/>
        </w:rPr>
      </w:pPr>
      <w:r w:rsidRPr="00565247">
        <w:rPr>
          <w:rFonts w:ascii="Times New Roman" w:eastAsia="Times New Roman" w:hAnsi="Times New Roman" w:cs="Times New Roman"/>
          <w:sz w:val="27"/>
          <w:szCs w:val="27"/>
        </w:rPr>
        <w:t xml:space="preserve">The </w:t>
      </w:r>
      <w:r w:rsidR="003E0FE6" w:rsidRPr="00565247">
        <w:rPr>
          <w:rFonts w:ascii="Times New Roman" w:eastAsia="Times New Roman" w:hAnsi="Times New Roman" w:cs="Times New Roman"/>
          <w:sz w:val="27"/>
          <w:szCs w:val="27"/>
        </w:rPr>
        <w:t xml:space="preserve">Tourism </w:t>
      </w:r>
      <w:r w:rsidR="005604DC" w:rsidRPr="00565247">
        <w:rPr>
          <w:rFonts w:ascii="Times New Roman" w:eastAsia="Times New Roman" w:hAnsi="Times New Roman" w:cs="Times New Roman"/>
          <w:sz w:val="27"/>
          <w:szCs w:val="27"/>
        </w:rPr>
        <w:t>Department</w:t>
      </w:r>
      <w:r w:rsidR="003E0FE6" w:rsidRPr="00565247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 w:rsidR="008E0B9A">
        <w:rPr>
          <w:rFonts w:ascii="Times New Roman" w:eastAsia="Times New Roman" w:hAnsi="Times New Roman" w:cs="Times New Roman"/>
          <w:sz w:val="27"/>
          <w:szCs w:val="27"/>
        </w:rPr>
        <w:t xml:space="preserve">and the Wine Festival Committee </w:t>
      </w:r>
      <w:r w:rsidR="003E0FE6" w:rsidRPr="00565247">
        <w:rPr>
          <w:rFonts w:ascii="Times New Roman" w:eastAsia="Times New Roman" w:hAnsi="Times New Roman" w:cs="Times New Roman"/>
          <w:sz w:val="27"/>
          <w:szCs w:val="27"/>
        </w:rPr>
        <w:t>reserves the right to limit the amount of similar merch</w:t>
      </w:r>
      <w:r w:rsidR="00AD50BE" w:rsidRPr="00565247">
        <w:rPr>
          <w:rFonts w:ascii="Times New Roman" w:eastAsia="Times New Roman" w:hAnsi="Times New Roman" w:cs="Times New Roman"/>
          <w:sz w:val="27"/>
          <w:szCs w:val="27"/>
        </w:rPr>
        <w:t>andise.  If accepted to the festival</w:t>
      </w:r>
      <w:r w:rsidR="003E0FE6" w:rsidRPr="00565247">
        <w:rPr>
          <w:rFonts w:ascii="Times New Roman" w:eastAsia="Times New Roman" w:hAnsi="Times New Roman" w:cs="Times New Roman"/>
          <w:sz w:val="27"/>
          <w:szCs w:val="27"/>
        </w:rPr>
        <w:t xml:space="preserve">, only items listed on your application will be allowed. Previous participation in PWWF does not guarantee selection.  Booth location is determined on a first-come, first-served basis. You will be advised of your booth location </w:t>
      </w:r>
      <w:r w:rsidRPr="00565247">
        <w:rPr>
          <w:rFonts w:ascii="Times New Roman" w:eastAsia="Times New Roman" w:hAnsi="Times New Roman" w:cs="Times New Roman"/>
          <w:sz w:val="27"/>
          <w:szCs w:val="27"/>
        </w:rPr>
        <w:t>upon arrival to the festival.</w:t>
      </w:r>
    </w:p>
    <w:p w14:paraId="739858E2" w14:textId="77777777" w:rsidR="003E0FE6" w:rsidRPr="00565247" w:rsidRDefault="00AF670F" w:rsidP="003E0FE6">
      <w:pPr>
        <w:spacing w:after="240" w:line="336" w:lineRule="atLeast"/>
        <w:rPr>
          <w:rFonts w:ascii="Times New Roman" w:eastAsia="Times New Roman" w:hAnsi="Times New Roman" w:cs="Times New Roman"/>
          <w:sz w:val="27"/>
          <w:szCs w:val="27"/>
        </w:rPr>
      </w:pPr>
      <w:r w:rsidRPr="00565247">
        <w:rPr>
          <w:rFonts w:ascii="Times New Roman" w:eastAsia="Times New Roman" w:hAnsi="Times New Roman" w:cs="Times New Roman"/>
          <w:sz w:val="27"/>
          <w:szCs w:val="27"/>
        </w:rPr>
        <w:t xml:space="preserve">All applications and </w:t>
      </w:r>
      <w:r w:rsidR="003E0FE6" w:rsidRPr="00565247">
        <w:rPr>
          <w:rFonts w:ascii="Times New Roman" w:eastAsia="Times New Roman" w:hAnsi="Times New Roman" w:cs="Times New Roman"/>
          <w:sz w:val="27"/>
          <w:szCs w:val="27"/>
        </w:rPr>
        <w:t>booth photos MUST be submitted for an application to be complete.</w:t>
      </w:r>
      <w:r w:rsidR="005604DC" w:rsidRPr="00565247">
        <w:rPr>
          <w:rFonts w:ascii="Times New Roman" w:eastAsia="Times New Roman" w:hAnsi="Times New Roman" w:cs="Times New Roman"/>
          <w:sz w:val="27"/>
          <w:szCs w:val="27"/>
        </w:rPr>
        <w:t xml:space="preserve">  You will be notified if you have been accepted as a vendor, then </w:t>
      </w:r>
      <w:r w:rsidR="00AD50BE" w:rsidRPr="00565247">
        <w:rPr>
          <w:rFonts w:ascii="Times New Roman" w:eastAsia="Times New Roman" w:hAnsi="Times New Roman" w:cs="Times New Roman"/>
          <w:sz w:val="27"/>
          <w:szCs w:val="27"/>
        </w:rPr>
        <w:t xml:space="preserve">will be instructed to </w:t>
      </w:r>
      <w:r w:rsidR="005604DC" w:rsidRPr="00565247">
        <w:rPr>
          <w:rFonts w:ascii="Times New Roman" w:eastAsia="Times New Roman" w:hAnsi="Times New Roman" w:cs="Times New Roman"/>
          <w:sz w:val="27"/>
          <w:szCs w:val="27"/>
        </w:rPr>
        <w:t>proceed with payment.</w:t>
      </w:r>
    </w:p>
    <w:p w14:paraId="3696D1F5" w14:textId="77777777" w:rsidR="003E0FE6" w:rsidRPr="00565247" w:rsidRDefault="003E0FE6" w:rsidP="003E0FE6">
      <w:pPr>
        <w:spacing w:after="240" w:line="336" w:lineRule="atLeast"/>
        <w:rPr>
          <w:rFonts w:ascii="Times New Roman" w:eastAsia="Times New Roman" w:hAnsi="Times New Roman" w:cs="Times New Roman"/>
          <w:sz w:val="27"/>
          <w:szCs w:val="27"/>
        </w:rPr>
      </w:pPr>
      <w:r w:rsidRPr="00565247">
        <w:rPr>
          <w:rFonts w:ascii="Times New Roman" w:eastAsia="Times New Roman" w:hAnsi="Times New Roman" w:cs="Times New Roman"/>
          <w:sz w:val="27"/>
          <w:szCs w:val="27"/>
        </w:rPr>
        <w:t xml:space="preserve">Thank you for your interest in </w:t>
      </w:r>
      <w:r w:rsidR="005604DC" w:rsidRPr="00565247">
        <w:rPr>
          <w:rFonts w:ascii="Times New Roman" w:eastAsia="Times New Roman" w:hAnsi="Times New Roman" w:cs="Times New Roman"/>
          <w:sz w:val="27"/>
          <w:szCs w:val="27"/>
        </w:rPr>
        <w:t>the Piney Woods Wine Festival</w:t>
      </w:r>
      <w:r w:rsidRPr="00565247">
        <w:rPr>
          <w:rFonts w:ascii="Times New Roman" w:eastAsia="Times New Roman" w:hAnsi="Times New Roman" w:cs="Times New Roman"/>
          <w:sz w:val="27"/>
          <w:szCs w:val="27"/>
        </w:rPr>
        <w:t>. Please contact us if you have any questions.</w:t>
      </w:r>
    </w:p>
    <w:p w14:paraId="53018795" w14:textId="77777777" w:rsidR="003E0FE6" w:rsidRPr="00565247" w:rsidRDefault="003E0FE6" w:rsidP="003E0FE6">
      <w:pPr>
        <w:spacing w:after="240" w:line="336" w:lineRule="atLeast"/>
        <w:rPr>
          <w:rFonts w:ascii="Times New Roman" w:eastAsia="Times New Roman" w:hAnsi="Times New Roman" w:cs="Times New Roman"/>
          <w:sz w:val="27"/>
          <w:szCs w:val="27"/>
        </w:rPr>
      </w:pPr>
      <w:r w:rsidRPr="00565247">
        <w:rPr>
          <w:rFonts w:ascii="Times New Roman" w:eastAsia="Times New Roman" w:hAnsi="Times New Roman" w:cs="Times New Roman"/>
          <w:sz w:val="27"/>
          <w:szCs w:val="27"/>
        </w:rPr>
        <w:t>Sincerely,</w:t>
      </w:r>
    </w:p>
    <w:p w14:paraId="7CBB4853" w14:textId="77777777" w:rsidR="00AD50BE" w:rsidRPr="00565247" w:rsidRDefault="00AD50BE" w:rsidP="003E0FE6">
      <w:pPr>
        <w:spacing w:after="240" w:line="336" w:lineRule="atLeast"/>
        <w:rPr>
          <w:rFonts w:ascii="Times New Roman" w:eastAsia="Times New Roman" w:hAnsi="Times New Roman" w:cs="Times New Roman"/>
          <w:sz w:val="27"/>
          <w:szCs w:val="27"/>
        </w:rPr>
      </w:pPr>
      <w:r w:rsidRPr="00565247">
        <w:rPr>
          <w:rFonts w:ascii="Times New Roman" w:eastAsia="Times New Roman" w:hAnsi="Times New Roman" w:cs="Times New Roman"/>
          <w:sz w:val="27"/>
          <w:szCs w:val="27"/>
        </w:rPr>
        <w:t>Seong MacLaren</w:t>
      </w:r>
    </w:p>
    <w:p w14:paraId="37D29941" w14:textId="77777777" w:rsidR="00AD50BE" w:rsidRPr="00565247" w:rsidRDefault="00AD50BE" w:rsidP="003E0FE6">
      <w:pPr>
        <w:spacing w:after="240" w:line="336" w:lineRule="atLeast"/>
        <w:rPr>
          <w:rFonts w:ascii="Times New Roman" w:eastAsia="Times New Roman" w:hAnsi="Times New Roman" w:cs="Times New Roman"/>
          <w:sz w:val="27"/>
          <w:szCs w:val="27"/>
        </w:rPr>
      </w:pPr>
    </w:p>
    <w:p w14:paraId="254E2B41" w14:textId="77777777" w:rsidR="00AD50BE" w:rsidRPr="00565247" w:rsidRDefault="00AD50BE">
      <w:pPr>
        <w:rPr>
          <w:rFonts w:ascii="Times New Roman" w:hAnsi="Times New Roman" w:cs="Times New Roman"/>
          <w:sz w:val="24"/>
          <w:szCs w:val="24"/>
        </w:rPr>
      </w:pPr>
    </w:p>
    <w:sectPr w:rsidR="00AD50BE" w:rsidRPr="00565247" w:rsidSect="00C922B8">
      <w:pgSz w:w="12240" w:h="15840"/>
      <w:pgMar w:top="576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AB68F0"/>
    <w:multiLevelType w:val="hybridMultilevel"/>
    <w:tmpl w:val="05B43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5350D8"/>
    <w:multiLevelType w:val="hybridMultilevel"/>
    <w:tmpl w:val="6BBEDE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C9406D"/>
    <w:multiLevelType w:val="multilevel"/>
    <w:tmpl w:val="35E4F3C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xNDc2MTU0NDIzMTJR0lEKTi0uzszPAykwrAUA1vjKuywAAAA="/>
  </w:docVars>
  <w:rsids>
    <w:rsidRoot w:val="001A4EB5"/>
    <w:rsid w:val="0000521E"/>
    <w:rsid w:val="00032D43"/>
    <w:rsid w:val="00036E9E"/>
    <w:rsid w:val="000825A6"/>
    <w:rsid w:val="000B3E47"/>
    <w:rsid w:val="000B4210"/>
    <w:rsid w:val="0017751C"/>
    <w:rsid w:val="001A4EB5"/>
    <w:rsid w:val="001C3750"/>
    <w:rsid w:val="001F2A57"/>
    <w:rsid w:val="002D3352"/>
    <w:rsid w:val="003B30CF"/>
    <w:rsid w:val="003C3A09"/>
    <w:rsid w:val="003C7FA1"/>
    <w:rsid w:val="003E0FE6"/>
    <w:rsid w:val="003E66BE"/>
    <w:rsid w:val="00471E73"/>
    <w:rsid w:val="004B2B9B"/>
    <w:rsid w:val="004D153D"/>
    <w:rsid w:val="00501B99"/>
    <w:rsid w:val="005604DC"/>
    <w:rsid w:val="00565247"/>
    <w:rsid w:val="00586723"/>
    <w:rsid w:val="005F4FE9"/>
    <w:rsid w:val="00604FEB"/>
    <w:rsid w:val="006155BB"/>
    <w:rsid w:val="006945F6"/>
    <w:rsid w:val="00727F9B"/>
    <w:rsid w:val="007513E3"/>
    <w:rsid w:val="0075587E"/>
    <w:rsid w:val="007E0132"/>
    <w:rsid w:val="00800444"/>
    <w:rsid w:val="00834FA7"/>
    <w:rsid w:val="0089030A"/>
    <w:rsid w:val="008B4983"/>
    <w:rsid w:val="008E0B9A"/>
    <w:rsid w:val="009923BE"/>
    <w:rsid w:val="00A010D9"/>
    <w:rsid w:val="00A6391C"/>
    <w:rsid w:val="00AC2926"/>
    <w:rsid w:val="00AD50BE"/>
    <w:rsid w:val="00AF670F"/>
    <w:rsid w:val="00B82E87"/>
    <w:rsid w:val="00C43C93"/>
    <w:rsid w:val="00C922B8"/>
    <w:rsid w:val="00D46E39"/>
    <w:rsid w:val="00DD53E6"/>
    <w:rsid w:val="00DE4D38"/>
    <w:rsid w:val="00E27672"/>
    <w:rsid w:val="00E91C2F"/>
    <w:rsid w:val="00EA0198"/>
    <w:rsid w:val="00F30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BB41B"/>
  <w15:chartTrackingRefBased/>
  <w15:docId w15:val="{C76EA087-ED02-4F08-BEAE-719FB43E6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A4E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923B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D33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335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E0FE6"/>
    <w:rPr>
      <w:strike w:val="0"/>
      <w:dstrike w:val="0"/>
      <w:color w:val="0D4F8B"/>
      <w:u w:val="none"/>
      <w:effect w:val="none"/>
    </w:rPr>
  </w:style>
  <w:style w:type="character" w:styleId="Strong">
    <w:name w:val="Strong"/>
    <w:basedOn w:val="DefaultParagraphFont"/>
    <w:uiPriority w:val="22"/>
    <w:qFormat/>
    <w:rsid w:val="003E0FE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E0FE6"/>
    <w:pPr>
      <w:spacing w:after="24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">
    <w:name w:val="body"/>
    <w:basedOn w:val="Normal"/>
    <w:rsid w:val="003E0FE6"/>
    <w:pPr>
      <w:spacing w:after="24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E66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095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44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06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330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4470698">
                          <w:marLeft w:val="0"/>
                          <w:marRight w:val="0"/>
                          <w:marTop w:val="0"/>
                          <w:marBottom w:val="4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amanthab@lindaletx.gov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77</Words>
  <Characters>215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urism</dc:creator>
  <cp:keywords/>
  <dc:description/>
  <cp:lastModifiedBy>Samantha Baird</cp:lastModifiedBy>
  <cp:revision>6</cp:revision>
  <cp:lastPrinted>2018-02-09T19:23:00Z</cp:lastPrinted>
  <dcterms:created xsi:type="dcterms:W3CDTF">2019-10-18T14:46:00Z</dcterms:created>
  <dcterms:modified xsi:type="dcterms:W3CDTF">2020-04-27T21:46:00Z</dcterms:modified>
</cp:coreProperties>
</file>